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72B29717" w:rsidR="0051645F" w:rsidRPr="00987274" w:rsidRDefault="00987274" w:rsidP="0051645F">
      <w:pPr>
        <w:jc w:val="center"/>
        <w:rPr>
          <w:b/>
          <w:bCs/>
          <w:sz w:val="32"/>
          <w:szCs w:val="32"/>
        </w:rPr>
      </w:pPr>
      <w:r w:rsidRPr="00987274">
        <w:rPr>
          <w:b/>
          <w:bCs/>
          <w:sz w:val="32"/>
          <w:szCs w:val="32"/>
        </w:rPr>
        <w:t>(</w:t>
      </w:r>
      <w:r w:rsidR="00CE64AB">
        <w:rPr>
          <w:b/>
          <w:bCs/>
          <w:sz w:val="32"/>
          <w:szCs w:val="32"/>
        </w:rPr>
        <w:t>Virgin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FDE0E29" w:rsidR="00723DEF" w:rsidRDefault="00CE64AB" w:rsidP="0051645F">
            <w:r>
              <w:t>Virgini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818488" w14:textId="77777777" w:rsidR="0031607B" w:rsidRDefault="0031607B" w:rsidP="00CB37D9">
      <w:pPr>
        <w:spacing w:after="0" w:line="240" w:lineRule="auto"/>
      </w:pPr>
      <w:r>
        <w:separator/>
      </w:r>
    </w:p>
  </w:endnote>
  <w:endnote w:type="continuationSeparator" w:id="0">
    <w:p w14:paraId="587A07CB" w14:textId="77777777" w:rsidR="0031607B" w:rsidRDefault="0031607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73E93" w14:textId="77777777" w:rsidR="004463BB" w:rsidRDefault="004463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558F52B7"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CC286" w14:textId="77777777" w:rsidR="004463BB" w:rsidRDefault="004463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B38C3F" w14:textId="77777777" w:rsidR="0031607B" w:rsidRDefault="0031607B" w:rsidP="00CB37D9">
      <w:pPr>
        <w:spacing w:after="0" w:line="240" w:lineRule="auto"/>
      </w:pPr>
      <w:r>
        <w:separator/>
      </w:r>
    </w:p>
  </w:footnote>
  <w:footnote w:type="continuationSeparator" w:id="0">
    <w:p w14:paraId="6E45BC48" w14:textId="77777777" w:rsidR="0031607B" w:rsidRDefault="0031607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28436" w14:textId="77777777" w:rsidR="004463BB" w:rsidRDefault="004463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A8E4799"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F3CA6" w14:textId="77777777" w:rsidR="004463BB" w:rsidRDefault="004463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6686970">
    <w:abstractNumId w:val="1"/>
  </w:num>
  <w:num w:numId="2" w16cid:durableId="1426030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33630"/>
    <w:rsid w:val="001511CC"/>
    <w:rsid w:val="00181BFB"/>
    <w:rsid w:val="001A17A5"/>
    <w:rsid w:val="00210824"/>
    <w:rsid w:val="00213AF9"/>
    <w:rsid w:val="00283ABC"/>
    <w:rsid w:val="002D0FCE"/>
    <w:rsid w:val="0031607B"/>
    <w:rsid w:val="003B24BC"/>
    <w:rsid w:val="003B7112"/>
    <w:rsid w:val="00426C19"/>
    <w:rsid w:val="004463BB"/>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CE64A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57</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